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hotographer-your-full-name"/>
    <w:p>
      <w:pPr>
        <w:pStyle w:val="Heading2"/>
      </w:pPr>
      <w:r>
        <w:t xml:space="preserve">Photographer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Amsterdam, Netherlands</w:t>
      </w:r>
    </w:p>
    <w:p>
      <w:pPr>
        <w:numPr>
          <w:ilvl w:val="0"/>
          <w:numId w:val="1001"/>
        </w:numPr>
        <w:pStyle w:val="Compact"/>
      </w:pPr>
      <w:r>
        <w:t xml:space="preserve">📞 Phone: +31 6-XXXX-XXXX</w:t>
      </w:r>
    </w:p>
    <w:p>
      <w:pPr>
        <w:numPr>
          <w:ilvl w:val="0"/>
          <w:numId w:val="1001"/>
        </w:numPr>
        <w:pStyle w:val="Compact"/>
      </w:pPr>
      <w:r>
        <w:t xml:space="preserve">📧 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🌐 Website: www.yourportfolio.n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hotographer based in the vibrant city of **Netherlands Amsterdam**, where I have honed my craft over the past [X years]. My work spans across various photography genres, including portrait, landscape, street art, and commercial photography. With a deep appreciation for the cultural richness of Amsterdam and its surroundings, I strive to capture moments that reflect the unique essence of this iconic city. My portfolio showcases a blend of technical precision and artistic vision, tailored to meet the needs of clients in both local and international marke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Visual Arts</w:t>
      </w:r>
      <w:r>
        <w:t xml:space="preserve">, [University Name], Amsterdam, Netherlands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’s Degree in Photography</w:t>
      </w:r>
      <w:r>
        <w:t xml:space="preserve">, [Institution Name], Utrecht, Netherlands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otography Certification</w:t>
      </w:r>
      <w:r>
        <w:t xml:space="preserve">, [Institute Name], Online (Year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reelance Photographer</w:t>
      </w:r>
      <w:r>
        <w:t xml:space="preserve">, Amsterdam, Netherlands (Year – Present)</w:t>
      </w:r>
    </w:p>
    <w:p>
      <w:pPr>
        <w:pStyle w:val="BodyText"/>
      </w:pPr>
      <w:r>
        <w:t xml:space="preserve">Specializing in portrait and event photography, I have collaborated with local businesses, artists, and cultural institutions in the **Netherlands Amsterdam** region. My work has been featured in publications such as [Local Magazine/Website]. Key achievements include:</w:t>
      </w:r>
    </w:p>
    <w:p>
      <w:pPr>
        <w:numPr>
          <w:ilvl w:val="0"/>
          <w:numId w:val="1003"/>
        </w:numPr>
        <w:pStyle w:val="Compact"/>
      </w:pPr>
      <w:r>
        <w:t xml:space="preserve">Shot a series of portraits for a city-wide art exhibition celebrating Amsterdam’s multicultural heritage.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the annual Amsterdam Street Art Festival, capturing the dynamic energy of local and international artists.</w:t>
      </w:r>
    </w:p>
    <w:p>
      <w:pPr>
        <w:numPr>
          <w:ilvl w:val="0"/>
          <w:numId w:val="1003"/>
        </w:numPr>
        <w:pStyle w:val="Compact"/>
      </w:pPr>
      <w:r>
        <w:t xml:space="preserve">Developed an online portfolio showcasing my work in [specific niches], attracting clients from across Europe.</w:t>
      </w:r>
    </w:p>
    <w:p>
      <w:pPr>
        <w:pStyle w:val="FirstParagraph"/>
      </w:pPr>
      <w:r>
        <w:rPr>
          <w:bCs/>
          <w:b/>
        </w:rPr>
        <w:t xml:space="preserve">Assistant Photographer</w:t>
      </w:r>
      <w:r>
        <w:t xml:space="preserve">, [Studio Name], Amsterdam, Netherlands (Year – Year)</w:t>
      </w:r>
    </w:p>
    <w:p>
      <w:pPr>
        <w:pStyle w:val="BodyText"/>
      </w:pPr>
      <w:r>
        <w:t xml:space="preserve">Supported senior photographers in commercial shoots, including fashion and product photography. Managed lighting setups and post-production tasks using Adobe Creative Suite. Gained hands-on experience in high-pressure environments while maintaining a strong focus on client satisfaction.</w:t>
      </w:r>
    </w:p>
    <w:p>
      <w:pPr>
        <w:pStyle w:val="BodyText"/>
      </w:pPr>
      <w:r>
        <w:rPr>
          <w:bCs/>
          <w:b/>
        </w:rPr>
        <w:t xml:space="preserve">Intern</w:t>
      </w:r>
      <w:r>
        <w:t xml:space="preserve">, [Photography Agency Name], Amsterdam, Netherlands (Year – Year)</w:t>
      </w:r>
    </w:p>
    <w:p>
      <w:pPr>
        <w:pStyle w:val="BodyText"/>
      </w:pPr>
      <w:r>
        <w:t xml:space="preserve">Assisted in organizing photo shoots for corporate clients, including branding campaigns and event documentation. Gained insight into the business side of photography, such as contract negotiations and project management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 systems (Canon, Nikon, Sony). Skilled in manual mode, exposure compensation, and advanced light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knowledge of Adobe Lightroom, Photoshop, and InDesign. Experienced in color grading, retouching, and graphic design for print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 keen eye for composition, storytelling through imagery, and the ability to adapt to diverse client needs. Familiar with trends in contemporary photography and Amsterdam’s artistic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, models, and fellow photographers. Fluent in English and Dutch, with basic knowledge of Spanish.</w:t>
      </w:r>
    </w:p>
    <w:bookmarkEnd w:id="24"/>
    <w:bookmarkStart w:id="25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In the **Netherlands Amsterdam** area, I have led several impactful projects that highlight my dedication to photograph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msterdam Through My Lens"</w:t>
      </w:r>
      <w:r>
        <w:t xml:space="preserve">: A long-term project documenting the city’s evolution, from its historic canals to modern architecture. The collection was exhibited at [Local Gallery Name] in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eet Photography Series</w:t>
      </w:r>
      <w:r>
        <w:t xml:space="preserve">: Captured candid moments of daily life in Amsterdam’s neighborhoods, emphasizing the interplay between people and urban spa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Collaboration</w:t>
      </w:r>
      <w:r>
        <w:t xml:space="preserve">: Worked with a boutique hotel in Amsterdam to create visually striking content for their marketing campaigns, boosting online engagement by 40%.</w:t>
      </w:r>
    </w:p>
    <w:bookmarkEnd w:id="25"/>
    <w:bookmarkStart w:id="26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 for Excellence in Photography</w:t>
      </w:r>
      <w:r>
        <w:t xml:space="preserve">, [Organization Name], Amsterdam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ertified Photographer</w:t>
      </w:r>
      <w:r>
        <w:t xml:space="preserve">, Google Arts &amp; Cultur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Participation</w:t>
      </w:r>
      <w:r>
        <w:t xml:space="preserve">, [Photography Institute], Amsterdam (Year)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: Native speaker</w:t>
      </w:r>
    </w:p>
    <w:p>
      <w:pPr>
        <w:numPr>
          <w:ilvl w:val="0"/>
          <w:numId w:val="1007"/>
        </w:numPr>
        <w:pStyle w:val="Compact"/>
      </w:pPr>
      <w:r>
        <w:t xml:space="preserve">Dutch: Fluent</w:t>
      </w:r>
    </w:p>
    <w:p>
      <w:pPr>
        <w:numPr>
          <w:ilvl w:val="0"/>
          <w:numId w:val="1007"/>
        </w:numPr>
        <w:pStyle w:val="Compact"/>
      </w:pPr>
      <w:r>
        <w:t xml:space="preserve">Spanish: Basic conversational skills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p>
      <w:pPr>
        <w:pStyle w:val="BodyText"/>
      </w:pPr>
      <w:r>
        <w:t xml:space="preserve">This Curriculum Vitae is tailored for a Photographer in the **Netherlands Amsterdam** region, emphasizing local experience and cultural releva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</dc:title>
  <dc:creator/>
  <dc:language>en</dc:language>
  <cp:keywords/>
  <dcterms:created xsi:type="dcterms:W3CDTF">2025-12-05T06:38:52Z</dcterms:created>
  <dcterms:modified xsi:type="dcterms:W3CDTF">2025-12-05T0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